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54737" w14:textId="77777777" w:rsidR="00381BC3" w:rsidRDefault="003848BC" w:rsidP="00381BC3">
      <w:pPr>
        <w:pStyle w:val="Title"/>
        <w:jc w:val="left"/>
      </w:pPr>
      <w:r>
        <w:rPr>
          <w:noProof/>
          <w:lang w:eastAsia="en-GB"/>
        </w:rPr>
        <w:drawing>
          <wp:anchor distT="0" distB="0" distL="114300" distR="114300" simplePos="0" relativeHeight="251657216" behindDoc="1" locked="0" layoutInCell="1" allowOverlap="1" wp14:anchorId="07CCF8C0" wp14:editId="3A3AA9F4">
            <wp:simplePos x="0" y="0"/>
            <wp:positionH relativeFrom="column">
              <wp:posOffset>2036445</wp:posOffset>
            </wp:positionH>
            <wp:positionV relativeFrom="paragraph">
              <wp:posOffset>0</wp:posOffset>
            </wp:positionV>
            <wp:extent cx="1050925" cy="1050925"/>
            <wp:effectExtent l="0" t="0" r="0" b="0"/>
            <wp:wrapTight wrapText="bothSides">
              <wp:wrapPolygon edited="0">
                <wp:start x="0" y="0"/>
                <wp:lineTo x="0" y="21143"/>
                <wp:lineTo x="21143" y="21143"/>
                <wp:lineTo x="21143" y="0"/>
                <wp:lineTo x="0" y="0"/>
              </wp:wrapPolygon>
            </wp:wrapTight>
            <wp:docPr id="2" name="Picture 2" descr="ATT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TTA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925" cy="1050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69F6BF" w14:textId="77777777" w:rsidR="00381BC3" w:rsidRDefault="00381BC3" w:rsidP="00381BC3">
      <w:pPr>
        <w:pStyle w:val="Title"/>
        <w:jc w:val="left"/>
      </w:pPr>
    </w:p>
    <w:p w14:paraId="4E2C018F" w14:textId="77777777" w:rsidR="00381BC3" w:rsidRDefault="00381BC3" w:rsidP="00381BC3">
      <w:pPr>
        <w:pStyle w:val="Title"/>
        <w:jc w:val="left"/>
      </w:pPr>
    </w:p>
    <w:p w14:paraId="0944B4AD" w14:textId="77777777" w:rsidR="00381BC3" w:rsidRDefault="00381BC3" w:rsidP="00381BC3">
      <w:pPr>
        <w:pStyle w:val="Title"/>
        <w:jc w:val="left"/>
      </w:pPr>
    </w:p>
    <w:p w14:paraId="2BD40FA4" w14:textId="3FC34639" w:rsidR="00B47B28" w:rsidRDefault="00384A1E" w:rsidP="00381BC3">
      <w:pPr>
        <w:pStyle w:val="Title"/>
        <w:jc w:val="left"/>
      </w:pPr>
      <w:r>
        <w:t xml:space="preserve">                    </w:t>
      </w:r>
      <w:r w:rsidR="00C970A1">
        <w:t xml:space="preserve">ABBOTSBURY </w:t>
      </w:r>
      <w:r w:rsidR="00985BB5">
        <w:t>CHRISTMAS 201</w:t>
      </w:r>
      <w:r w:rsidR="00DA6E21">
        <w:t>8</w:t>
      </w:r>
      <w:r w:rsidR="007767B1">
        <w:t xml:space="preserve"> </w:t>
      </w:r>
      <w:r w:rsidR="007767B1" w:rsidRPr="007767B1">
        <w:rPr>
          <w:rFonts w:ascii="Segoe UI Emoji" w:hAnsi="Segoe UI Emoji" w:cs="Segoe UI Emoji"/>
        </w:rPr>
        <w:t>🎄</w:t>
      </w:r>
    </w:p>
    <w:p w14:paraId="0168C24D" w14:textId="77777777" w:rsidR="00B47B28" w:rsidRDefault="00B47B28"/>
    <w:p w14:paraId="1AE84FAF" w14:textId="77777777" w:rsidR="00CD53DE" w:rsidRDefault="00381BC3">
      <w:bookmarkStart w:id="0" w:name="_GoBack"/>
      <w:bookmarkEnd w:id="0"/>
      <w:r>
        <w:t xml:space="preserve">Dear </w:t>
      </w:r>
      <w:r w:rsidR="00CD53DE">
        <w:t>Abbotsbury Resident</w:t>
      </w:r>
    </w:p>
    <w:p w14:paraId="5D459CD4" w14:textId="77777777" w:rsidR="00CD53DE" w:rsidRDefault="00CD53DE"/>
    <w:p w14:paraId="6C2786E6" w14:textId="77777777" w:rsidR="00DF6D1E" w:rsidRDefault="00CD53DE">
      <w:r>
        <w:t xml:space="preserve">The setting up of our Christmas trees and lights will </w:t>
      </w:r>
      <w:r w:rsidR="00272155">
        <w:t xml:space="preserve">again </w:t>
      </w:r>
      <w:r>
        <w:t>this year be organised by Abbotsbury Tourism and Traders Association (ATTA) and we hope we will have your support to make our Village a view to admire.</w:t>
      </w:r>
      <w:r w:rsidR="00BD2825">
        <w:t xml:space="preserve">  </w:t>
      </w:r>
    </w:p>
    <w:p w14:paraId="529E49F4" w14:textId="2259DAB1" w:rsidR="00B47B28" w:rsidRDefault="00BD2825">
      <w:r>
        <w:t>Any profit made will be used to support ATTA</w:t>
      </w:r>
    </w:p>
    <w:p w14:paraId="1D8806C9" w14:textId="0A9F790C" w:rsidR="00CD53DE" w:rsidRDefault="007E6B24" w:rsidP="007E6B24">
      <w:pPr>
        <w:tabs>
          <w:tab w:val="left" w:pos="2895"/>
        </w:tabs>
        <w:rPr>
          <w:sz w:val="16"/>
        </w:rPr>
      </w:pPr>
      <w:r>
        <w:rPr>
          <w:sz w:val="16"/>
        </w:rPr>
        <w:tab/>
      </w:r>
    </w:p>
    <w:p w14:paraId="06790B24" w14:textId="2983AEDA" w:rsidR="00BD2825" w:rsidRDefault="00B47B28">
      <w:r>
        <w:t>Steve</w:t>
      </w:r>
      <w:r w:rsidR="00654E74">
        <w:t xml:space="preserve"> and</w:t>
      </w:r>
      <w:r>
        <w:t xml:space="preserve"> </w:t>
      </w:r>
      <w:r w:rsidR="00654E74">
        <w:t xml:space="preserve">Jason Peach </w:t>
      </w:r>
      <w:r>
        <w:t>ha</w:t>
      </w:r>
      <w:r w:rsidR="00654E74">
        <w:t>ve</w:t>
      </w:r>
      <w:r>
        <w:t xml:space="preserve"> </w:t>
      </w:r>
      <w:r w:rsidR="002E3332">
        <w:t xml:space="preserve">again </w:t>
      </w:r>
      <w:r>
        <w:t xml:space="preserve">offered to put </w:t>
      </w:r>
      <w:r w:rsidR="002E3332">
        <w:t xml:space="preserve">up </w:t>
      </w:r>
      <w:r>
        <w:t xml:space="preserve">the trees </w:t>
      </w:r>
      <w:r w:rsidR="002E3332">
        <w:t>(</w:t>
      </w:r>
      <w:r>
        <w:t>and take them down again</w:t>
      </w:r>
      <w:r w:rsidR="002E3332">
        <w:t xml:space="preserve"> in January)</w:t>
      </w:r>
      <w:r>
        <w:t xml:space="preserve">. </w:t>
      </w:r>
      <w:r w:rsidR="00381BC3">
        <w:t>The work will start</w:t>
      </w:r>
      <w:r w:rsidR="002E3332">
        <w:t xml:space="preserve"> over the week commencing </w:t>
      </w:r>
      <w:r w:rsidR="00C970A1">
        <w:t xml:space="preserve">Monday </w:t>
      </w:r>
      <w:r w:rsidR="00BD39DC">
        <w:t>19</w:t>
      </w:r>
      <w:r w:rsidR="00654E74" w:rsidRPr="00654E74">
        <w:rPr>
          <w:vertAlign w:val="superscript"/>
        </w:rPr>
        <w:t>th</w:t>
      </w:r>
      <w:r w:rsidR="00654E74">
        <w:t xml:space="preserve"> November</w:t>
      </w:r>
      <w:r>
        <w:t>, Steve or Marie will telephone you to make the arrangements</w:t>
      </w:r>
      <w:r w:rsidR="00B6064A">
        <w:t xml:space="preserve"> if necessary</w:t>
      </w:r>
    </w:p>
    <w:p w14:paraId="1CB9043C" w14:textId="77777777" w:rsidR="007767B1" w:rsidRDefault="00C403C7">
      <w:pPr>
        <w:rPr>
          <w:b/>
        </w:rPr>
      </w:pPr>
      <w:r w:rsidRPr="00E12367">
        <w:rPr>
          <w:b/>
        </w:rPr>
        <w:t xml:space="preserve">Where you want Jason’s team to </w:t>
      </w:r>
      <w:r w:rsidR="00140627" w:rsidRPr="00E12367">
        <w:rPr>
          <w:b/>
        </w:rPr>
        <w:t>fit</w:t>
      </w:r>
      <w:r w:rsidRPr="00E12367">
        <w:rPr>
          <w:b/>
        </w:rPr>
        <w:t xml:space="preserve"> you</w:t>
      </w:r>
      <w:r w:rsidR="00501251">
        <w:rPr>
          <w:b/>
        </w:rPr>
        <w:t>r</w:t>
      </w:r>
      <w:r w:rsidRPr="00E12367">
        <w:rPr>
          <w:b/>
        </w:rPr>
        <w:t xml:space="preserve"> own light</w:t>
      </w:r>
      <w:r w:rsidR="00140627" w:rsidRPr="00E12367">
        <w:rPr>
          <w:b/>
        </w:rPr>
        <w:t xml:space="preserve">s please ensure they are ready and have been tested. </w:t>
      </w:r>
    </w:p>
    <w:p w14:paraId="6CAD0771" w14:textId="4BAF3CB7" w:rsidR="00C403C7" w:rsidRPr="00E12367" w:rsidRDefault="00140627">
      <w:pPr>
        <w:rPr>
          <w:b/>
        </w:rPr>
      </w:pPr>
      <w:r w:rsidRPr="00E12367">
        <w:rPr>
          <w:b/>
        </w:rPr>
        <w:t>Taking down defective lig</w:t>
      </w:r>
      <w:r w:rsidR="00E12367" w:rsidRPr="00E12367">
        <w:rPr>
          <w:b/>
        </w:rPr>
        <w:t>h</w:t>
      </w:r>
      <w:r w:rsidRPr="00E12367">
        <w:rPr>
          <w:b/>
        </w:rPr>
        <w:t>ts and refitting new ones will incur an additional charge</w:t>
      </w:r>
      <w:r w:rsidR="00E12367" w:rsidRPr="00E12367">
        <w:rPr>
          <w:b/>
        </w:rPr>
        <w:t xml:space="preserve"> by the team of £9 (excl the new light set).</w:t>
      </w:r>
    </w:p>
    <w:p w14:paraId="45037010" w14:textId="77777777" w:rsidR="00E12367" w:rsidRDefault="00E12367"/>
    <w:p w14:paraId="2FEEF2F3" w14:textId="121437E4" w:rsidR="00E12367" w:rsidRPr="00DF6D1E" w:rsidRDefault="00D11439" w:rsidP="00E12367">
      <w:pPr>
        <w:rPr>
          <w:i/>
        </w:rPr>
      </w:pPr>
      <w:r>
        <w:t xml:space="preserve">If you would like to have a tree holder </w:t>
      </w:r>
      <w:r w:rsidRPr="0037529E">
        <w:rPr>
          <w:b/>
        </w:rPr>
        <w:t>please give me your order</w:t>
      </w:r>
      <w:r>
        <w:t xml:space="preserve"> with the full payment by </w:t>
      </w:r>
      <w:r w:rsidR="00501251">
        <w:t>30</w:t>
      </w:r>
      <w:r w:rsidR="00501251" w:rsidRPr="00501251">
        <w:rPr>
          <w:vertAlign w:val="superscript"/>
        </w:rPr>
        <w:t>th</w:t>
      </w:r>
      <w:r>
        <w:t xml:space="preserve"> October</w:t>
      </w:r>
      <w:r>
        <w:rPr>
          <w:color w:val="0000FF"/>
        </w:rPr>
        <w:t xml:space="preserve">. </w:t>
      </w:r>
      <w:r w:rsidR="00501251">
        <w:t>The maker</w:t>
      </w:r>
      <w:r>
        <w:t xml:space="preserve"> </w:t>
      </w:r>
      <w:r w:rsidR="00E12367">
        <w:t xml:space="preserve">needs to order the steel in </w:t>
      </w:r>
      <w:proofErr w:type="gramStart"/>
      <w:r w:rsidR="00E12367">
        <w:t>sufficient</w:t>
      </w:r>
      <w:proofErr w:type="gramEnd"/>
      <w:r w:rsidR="00E12367">
        <w:t xml:space="preserve"> time to make and paint </w:t>
      </w:r>
      <w:r w:rsidR="005A39B4">
        <w:t xml:space="preserve">them; </w:t>
      </w:r>
      <w:r>
        <w:t>Steve Peach (</w:t>
      </w:r>
      <w:r w:rsidR="00B6064A">
        <w:t xml:space="preserve">01305 </w:t>
      </w:r>
      <w:r>
        <w:t>871364) will fit the holder for you</w:t>
      </w:r>
      <w:r w:rsidR="00C23018">
        <w:t>, if required, for a nominal sum of £10</w:t>
      </w:r>
      <w:r w:rsidR="00BD2825">
        <w:t xml:space="preserve"> </w:t>
      </w:r>
      <w:r w:rsidR="00BD2825" w:rsidRPr="00DF6D1E">
        <w:rPr>
          <w:i/>
        </w:rPr>
        <w:t xml:space="preserve">(to be paid </w:t>
      </w:r>
      <w:r w:rsidR="00B6064A" w:rsidRPr="00DF6D1E">
        <w:rPr>
          <w:i/>
        </w:rPr>
        <w:t xml:space="preserve">in cash </w:t>
      </w:r>
      <w:r w:rsidR="00BD2825" w:rsidRPr="00DF6D1E">
        <w:rPr>
          <w:i/>
        </w:rPr>
        <w:t>direct to him on completion of fitting the scabbard</w:t>
      </w:r>
      <w:r w:rsidR="00DF6D1E" w:rsidRPr="00DF6D1E">
        <w:rPr>
          <w:i/>
        </w:rPr>
        <w:t>).</w:t>
      </w:r>
    </w:p>
    <w:p w14:paraId="7CEB25A5" w14:textId="77777777" w:rsidR="00B47B28" w:rsidRDefault="00B47B2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FBA5450" w14:textId="77777777" w:rsidR="00772529" w:rsidRDefault="00B47B28">
      <w:r>
        <w:t xml:space="preserve">Please complete the </w:t>
      </w:r>
      <w:r w:rsidR="003D2F7F">
        <w:t xml:space="preserve">form </w:t>
      </w:r>
      <w:r w:rsidR="00654E74">
        <w:t xml:space="preserve">provided with </w:t>
      </w:r>
      <w:r w:rsidR="000D423F">
        <w:t xml:space="preserve">this letter </w:t>
      </w:r>
      <w:r w:rsidR="003D2F7F">
        <w:t xml:space="preserve">(spare forms will be available </w:t>
      </w:r>
      <w:r w:rsidR="00DF6D1E">
        <w:t xml:space="preserve">from Purple Nanny, Rodden Row or </w:t>
      </w:r>
      <w:r w:rsidR="00DF6D1E" w:rsidRPr="00772529">
        <w:rPr>
          <w:noProof/>
        </w:rPr>
        <w:t>Bellinie’s</w:t>
      </w:r>
      <w:r w:rsidR="00DF6D1E">
        <w:t xml:space="preserve"> Bakehouse, Market Square</w:t>
      </w:r>
      <w:r w:rsidR="003D2F7F">
        <w:t xml:space="preserve">) and forward to </w:t>
      </w:r>
      <w:r w:rsidR="006A5368">
        <w:t>me</w:t>
      </w:r>
      <w:r w:rsidR="00655C45">
        <w:t xml:space="preserve"> </w:t>
      </w:r>
    </w:p>
    <w:p w14:paraId="114287D1" w14:textId="5B498D30" w:rsidR="00DF6D1E" w:rsidRDefault="00655C45">
      <w:pPr>
        <w:rPr>
          <w:color w:val="FF0000"/>
        </w:rPr>
      </w:pPr>
      <w:r w:rsidRPr="00B24663">
        <w:rPr>
          <w:b/>
          <w:color w:val="FF0000"/>
        </w:rPr>
        <w:t xml:space="preserve">by </w:t>
      </w:r>
      <w:r w:rsidR="00142AD2">
        <w:rPr>
          <w:b/>
          <w:color w:val="FF0000"/>
        </w:rPr>
        <w:t xml:space="preserve">FRIDAY </w:t>
      </w:r>
      <w:r w:rsidR="00B6064A">
        <w:rPr>
          <w:b/>
          <w:color w:val="FF0000"/>
        </w:rPr>
        <w:t>9</w:t>
      </w:r>
      <w:r w:rsidR="00820352" w:rsidRPr="00820352">
        <w:rPr>
          <w:b/>
          <w:color w:val="FF0000"/>
          <w:vertAlign w:val="superscript"/>
        </w:rPr>
        <w:t>th</w:t>
      </w:r>
      <w:r w:rsidR="00EF559E">
        <w:rPr>
          <w:b/>
          <w:color w:val="FF0000"/>
        </w:rPr>
        <w:t xml:space="preserve"> </w:t>
      </w:r>
      <w:r w:rsidR="00272155" w:rsidRPr="00B24663">
        <w:rPr>
          <w:b/>
          <w:color w:val="FF0000"/>
        </w:rPr>
        <w:t>November</w:t>
      </w:r>
      <w:r w:rsidRPr="00B24663">
        <w:rPr>
          <w:b/>
          <w:color w:val="FF0000"/>
        </w:rPr>
        <w:t xml:space="preserve"> with the necessary payment.</w:t>
      </w:r>
      <w:r w:rsidRPr="00B24663">
        <w:rPr>
          <w:color w:val="FF0000"/>
        </w:rPr>
        <w:t xml:space="preserve"> </w:t>
      </w:r>
    </w:p>
    <w:p w14:paraId="6410352F" w14:textId="197CC494" w:rsidR="00B47B28" w:rsidRDefault="00655C45">
      <w:r w:rsidRPr="00772529">
        <w:rPr>
          <w:noProof/>
        </w:rPr>
        <w:t>Due</w:t>
      </w:r>
      <w:r>
        <w:t xml:space="preserve"> a very tight ordering schedule and </w:t>
      </w:r>
      <w:r w:rsidRPr="00772529">
        <w:rPr>
          <w:noProof/>
        </w:rPr>
        <w:t>shortage</w:t>
      </w:r>
      <w:r>
        <w:t xml:space="preserve"> of </w:t>
      </w:r>
      <w:r w:rsidRPr="00772529">
        <w:rPr>
          <w:noProof/>
        </w:rPr>
        <w:t>trees</w:t>
      </w:r>
      <w:r>
        <w:t xml:space="preserve"> late receipt of order forms </w:t>
      </w:r>
      <w:r w:rsidR="00DF6D1E">
        <w:t>will</w:t>
      </w:r>
      <w:r>
        <w:t xml:space="preserve"> not be</w:t>
      </w:r>
      <w:r w:rsidR="000C0F7A">
        <w:t xml:space="preserve"> accepted</w:t>
      </w:r>
      <w:r w:rsidR="00B6064A">
        <w:t>.</w:t>
      </w:r>
    </w:p>
    <w:p w14:paraId="5BBBDF4E" w14:textId="77777777" w:rsidR="00B6064A" w:rsidRDefault="00B6064A">
      <w:pPr>
        <w:rPr>
          <w:sz w:val="16"/>
        </w:rPr>
      </w:pPr>
    </w:p>
    <w:p w14:paraId="0774A8CC" w14:textId="77777777" w:rsidR="00B02DF4" w:rsidRDefault="00B02DF4">
      <w:r>
        <w:rPr>
          <w:b/>
          <w:color w:val="FF0000"/>
          <w:u w:val="single"/>
        </w:rPr>
        <w:t>Please</w:t>
      </w:r>
      <w:r w:rsidR="00727A95" w:rsidRPr="004E079C">
        <w:rPr>
          <w:b/>
          <w:color w:val="FF0000"/>
          <w:u w:val="single"/>
        </w:rPr>
        <w:t xml:space="preserve"> make </w:t>
      </w:r>
      <w:r>
        <w:rPr>
          <w:b/>
          <w:color w:val="FF0000"/>
          <w:u w:val="single"/>
        </w:rPr>
        <w:t xml:space="preserve">your </w:t>
      </w:r>
      <w:r w:rsidR="00727A95" w:rsidRPr="004E079C">
        <w:rPr>
          <w:b/>
          <w:color w:val="FF0000"/>
          <w:u w:val="single"/>
        </w:rPr>
        <w:t xml:space="preserve">payment </w:t>
      </w:r>
      <w:r w:rsidR="00727A95" w:rsidRPr="00772529">
        <w:rPr>
          <w:b/>
          <w:noProof/>
          <w:color w:val="FF0000"/>
          <w:u w:val="single"/>
        </w:rPr>
        <w:t>on line</w:t>
      </w:r>
      <w:r w:rsidR="00727A95" w:rsidRPr="004E079C">
        <w:rPr>
          <w:b/>
          <w:color w:val="FF0000"/>
          <w:u w:val="single"/>
        </w:rPr>
        <w:t xml:space="preserve"> with reference </w:t>
      </w:r>
      <w:r w:rsidR="00B6064A" w:rsidRPr="007F53E5">
        <w:rPr>
          <w:b/>
          <w:color w:val="FF0000"/>
          <w:u w:val="single"/>
        </w:rPr>
        <w:t xml:space="preserve">your </w:t>
      </w:r>
      <w:r w:rsidR="00727A95" w:rsidRPr="007F53E5">
        <w:rPr>
          <w:b/>
          <w:color w:val="FF0000"/>
          <w:u w:val="single"/>
        </w:rPr>
        <w:t>“</w:t>
      </w:r>
      <w:r w:rsidR="00B6064A" w:rsidRPr="007F53E5">
        <w:rPr>
          <w:b/>
          <w:color w:val="FF0000"/>
          <w:u w:val="single"/>
        </w:rPr>
        <w:t>Name &amp; Noel18</w:t>
      </w:r>
      <w:r w:rsidR="00727A95" w:rsidRPr="007F53E5">
        <w:rPr>
          <w:color w:val="FF0000"/>
          <w:u w:val="single"/>
        </w:rPr>
        <w:t>”.</w:t>
      </w:r>
      <w:r w:rsidR="00727A95">
        <w:t xml:space="preserve"> </w:t>
      </w:r>
    </w:p>
    <w:p w14:paraId="78DA0B24" w14:textId="39997B14" w:rsidR="00B47B28" w:rsidRDefault="00142AD2">
      <w:r>
        <w:t>All o</w:t>
      </w:r>
      <w:r w:rsidR="00D7152C">
        <w:t xml:space="preserve">rder form should be </w:t>
      </w:r>
      <w:r>
        <w:t>sent</w:t>
      </w:r>
      <w:r w:rsidR="00B24663">
        <w:t xml:space="preserve"> to me</w:t>
      </w:r>
      <w:r w:rsidR="00F24C36">
        <w:t xml:space="preserve"> </w:t>
      </w:r>
      <w:r>
        <w:t>at the address below,</w:t>
      </w:r>
      <w:r w:rsidR="001A4C53">
        <w:t xml:space="preserve"> </w:t>
      </w:r>
      <w:r>
        <w:t>with the method of payment clearly marked on the Order Form.</w:t>
      </w:r>
      <w:r w:rsidR="00B47B28">
        <w:tab/>
      </w:r>
    </w:p>
    <w:tbl>
      <w:tblPr>
        <w:tblW w:w="8647" w:type="dxa"/>
        <w:tblInd w:w="108" w:type="dxa"/>
        <w:tblLook w:val="04A0" w:firstRow="1" w:lastRow="0" w:firstColumn="1" w:lastColumn="0" w:noHBand="0" w:noVBand="1"/>
      </w:tblPr>
      <w:tblGrid>
        <w:gridCol w:w="3828"/>
        <w:gridCol w:w="4819"/>
      </w:tblGrid>
      <w:tr w:rsidR="001A4C53" w:rsidRPr="00171883" w14:paraId="0453CEF7" w14:textId="77777777" w:rsidTr="0097484C">
        <w:tc>
          <w:tcPr>
            <w:tcW w:w="3828" w:type="dxa"/>
          </w:tcPr>
          <w:p w14:paraId="5FEA6062" w14:textId="77777777" w:rsidR="001F36D9" w:rsidRPr="00171883" w:rsidRDefault="001F36D9" w:rsidP="008F5087">
            <w:pPr>
              <w:rPr>
                <w:b/>
              </w:rPr>
            </w:pPr>
          </w:p>
        </w:tc>
        <w:tc>
          <w:tcPr>
            <w:tcW w:w="4819" w:type="dxa"/>
          </w:tcPr>
          <w:p w14:paraId="3D8076A1" w14:textId="77777777" w:rsidR="001A4C53" w:rsidRPr="00171883" w:rsidRDefault="001A4C53" w:rsidP="008F5087">
            <w:pPr>
              <w:rPr>
                <w:b/>
              </w:rPr>
            </w:pPr>
          </w:p>
        </w:tc>
      </w:tr>
      <w:tr w:rsidR="001A4C53" w:rsidRPr="00171883" w14:paraId="0DCAEBE6" w14:textId="77777777" w:rsidTr="00264407">
        <w:tc>
          <w:tcPr>
            <w:tcW w:w="3828" w:type="dxa"/>
          </w:tcPr>
          <w:p w14:paraId="1E37905B" w14:textId="70AB9636" w:rsidR="001A4C53" w:rsidRPr="00171883" w:rsidRDefault="00B6064A" w:rsidP="008F5087">
            <w:pPr>
              <w:rPr>
                <w:b/>
              </w:rPr>
            </w:pPr>
            <w:r>
              <w:rPr>
                <w:b/>
              </w:rPr>
              <w:t>Tina Raymond</w:t>
            </w:r>
          </w:p>
        </w:tc>
        <w:tc>
          <w:tcPr>
            <w:tcW w:w="4819" w:type="dxa"/>
            <w:tcBorders>
              <w:bottom w:val="double" w:sz="4" w:space="0" w:color="auto"/>
            </w:tcBorders>
          </w:tcPr>
          <w:p w14:paraId="54A9B67E" w14:textId="77777777" w:rsidR="001A4C53" w:rsidRPr="00171883" w:rsidRDefault="00264407" w:rsidP="008F5087">
            <w:pPr>
              <w:rPr>
                <w:b/>
              </w:rPr>
            </w:pPr>
            <w:r w:rsidRPr="00772529">
              <w:rPr>
                <w:b/>
                <w:noProof/>
              </w:rPr>
              <w:t>On line</w:t>
            </w:r>
            <w:r w:rsidRPr="00171883">
              <w:rPr>
                <w:b/>
              </w:rPr>
              <w:t xml:space="preserve"> payment details:</w:t>
            </w:r>
          </w:p>
        </w:tc>
      </w:tr>
      <w:tr w:rsidR="001A4C53" w:rsidRPr="00171883" w14:paraId="72499524" w14:textId="77777777" w:rsidTr="00264407">
        <w:tc>
          <w:tcPr>
            <w:tcW w:w="3828" w:type="dxa"/>
            <w:tcBorders>
              <w:right w:val="double" w:sz="4" w:space="0" w:color="auto"/>
            </w:tcBorders>
          </w:tcPr>
          <w:p w14:paraId="3CC88E27" w14:textId="484E3989" w:rsidR="001A4C53" w:rsidRPr="00171883" w:rsidRDefault="00B6064A" w:rsidP="008F5087">
            <w:pPr>
              <w:rPr>
                <w:b/>
              </w:rPr>
            </w:pPr>
            <w:r>
              <w:rPr>
                <w:b/>
              </w:rPr>
              <w:t>Purple Nanny</w:t>
            </w:r>
          </w:p>
        </w:tc>
        <w:tc>
          <w:tcPr>
            <w:tcW w:w="481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75023F76" w14:textId="77777777" w:rsidR="001A4C53" w:rsidRPr="004E079C" w:rsidRDefault="0077629C" w:rsidP="008F5087">
            <w:pPr>
              <w:rPr>
                <w:b/>
                <w:color w:val="FF0000"/>
              </w:rPr>
            </w:pPr>
            <w:r w:rsidRPr="004E079C">
              <w:rPr>
                <w:b/>
                <w:color w:val="FF0000"/>
              </w:rPr>
              <w:t>Abbot</w:t>
            </w:r>
            <w:r w:rsidR="006B3510" w:rsidRPr="004E079C">
              <w:rPr>
                <w:b/>
                <w:color w:val="FF0000"/>
              </w:rPr>
              <w:t>s</w:t>
            </w:r>
            <w:r w:rsidRPr="004E079C">
              <w:rPr>
                <w:b/>
                <w:color w:val="FF0000"/>
              </w:rPr>
              <w:t>bury Tourism &amp; Traders Association</w:t>
            </w:r>
          </w:p>
        </w:tc>
      </w:tr>
      <w:tr w:rsidR="001A4C53" w:rsidRPr="00171883" w14:paraId="4FCCDE23" w14:textId="77777777" w:rsidTr="00264407">
        <w:tc>
          <w:tcPr>
            <w:tcW w:w="3828" w:type="dxa"/>
            <w:tcBorders>
              <w:right w:val="double" w:sz="4" w:space="0" w:color="auto"/>
            </w:tcBorders>
          </w:tcPr>
          <w:p w14:paraId="0C48E342" w14:textId="77777777" w:rsidR="001A4C53" w:rsidRDefault="00B6064A" w:rsidP="008F5087">
            <w:pPr>
              <w:rPr>
                <w:b/>
              </w:rPr>
            </w:pPr>
            <w:r>
              <w:rPr>
                <w:b/>
              </w:rPr>
              <w:t>14 Rodden Row</w:t>
            </w:r>
          </w:p>
          <w:p w14:paraId="0BEB68E9" w14:textId="7184A868" w:rsidR="00B6064A" w:rsidRPr="00171883" w:rsidRDefault="00B6064A" w:rsidP="008F5087">
            <w:pPr>
              <w:rPr>
                <w:b/>
              </w:rPr>
            </w:pPr>
            <w:r>
              <w:rPr>
                <w:b/>
              </w:rPr>
              <w:t>Abbotsbury</w:t>
            </w:r>
          </w:p>
        </w:tc>
        <w:tc>
          <w:tcPr>
            <w:tcW w:w="4819" w:type="dxa"/>
            <w:tcBorders>
              <w:left w:val="double" w:sz="4" w:space="0" w:color="auto"/>
              <w:right w:val="double" w:sz="4" w:space="0" w:color="auto"/>
            </w:tcBorders>
          </w:tcPr>
          <w:p w14:paraId="61247C99" w14:textId="77777777" w:rsidR="001A4C53" w:rsidRPr="004E079C" w:rsidRDefault="0077629C" w:rsidP="008F5087">
            <w:pPr>
              <w:rPr>
                <w:b/>
                <w:color w:val="FF0000"/>
              </w:rPr>
            </w:pPr>
            <w:r w:rsidRPr="004E079C">
              <w:rPr>
                <w:b/>
                <w:color w:val="FF0000"/>
              </w:rPr>
              <w:t xml:space="preserve">Bank: Lloyds </w:t>
            </w:r>
            <w:r w:rsidR="00264407" w:rsidRPr="004E079C">
              <w:rPr>
                <w:b/>
                <w:color w:val="FF0000"/>
              </w:rPr>
              <w:t>Bank</w:t>
            </w:r>
          </w:p>
        </w:tc>
      </w:tr>
      <w:tr w:rsidR="001A4C53" w:rsidRPr="00171883" w14:paraId="13FE89B6" w14:textId="77777777" w:rsidTr="00264407">
        <w:tc>
          <w:tcPr>
            <w:tcW w:w="3828" w:type="dxa"/>
            <w:tcBorders>
              <w:right w:val="double" w:sz="4" w:space="0" w:color="auto"/>
            </w:tcBorders>
          </w:tcPr>
          <w:p w14:paraId="0172B56B" w14:textId="187E855A" w:rsidR="001A4C53" w:rsidRPr="00171883" w:rsidRDefault="0077629C" w:rsidP="00942B3C">
            <w:pPr>
              <w:rPr>
                <w:b/>
              </w:rPr>
            </w:pPr>
            <w:r w:rsidRPr="00171883">
              <w:rPr>
                <w:b/>
              </w:rPr>
              <w:t xml:space="preserve">Dorset DT3 </w:t>
            </w:r>
            <w:r w:rsidR="0097484C">
              <w:rPr>
                <w:b/>
              </w:rPr>
              <w:t>4J</w:t>
            </w:r>
            <w:r w:rsidR="00B6064A">
              <w:rPr>
                <w:b/>
              </w:rPr>
              <w:t>L</w:t>
            </w:r>
          </w:p>
        </w:tc>
        <w:tc>
          <w:tcPr>
            <w:tcW w:w="4819" w:type="dxa"/>
            <w:tcBorders>
              <w:left w:val="double" w:sz="4" w:space="0" w:color="auto"/>
              <w:right w:val="double" w:sz="4" w:space="0" w:color="auto"/>
            </w:tcBorders>
          </w:tcPr>
          <w:p w14:paraId="28A66F0A" w14:textId="77777777" w:rsidR="001A4C53" w:rsidRPr="004E079C" w:rsidRDefault="0077629C" w:rsidP="008F5087">
            <w:pPr>
              <w:rPr>
                <w:b/>
                <w:color w:val="FF0000"/>
              </w:rPr>
            </w:pPr>
            <w:r w:rsidRPr="004E079C">
              <w:rPr>
                <w:b/>
                <w:color w:val="FF0000"/>
              </w:rPr>
              <w:t>Sort code: 30-99-56</w:t>
            </w:r>
          </w:p>
        </w:tc>
      </w:tr>
      <w:tr w:rsidR="001A4C53" w:rsidRPr="00171883" w14:paraId="29874219" w14:textId="77777777" w:rsidTr="00264407">
        <w:tc>
          <w:tcPr>
            <w:tcW w:w="3828" w:type="dxa"/>
            <w:tcBorders>
              <w:right w:val="double" w:sz="4" w:space="0" w:color="auto"/>
            </w:tcBorders>
          </w:tcPr>
          <w:p w14:paraId="26F5B724" w14:textId="4CA54DA2" w:rsidR="001A4C53" w:rsidRPr="00171883" w:rsidRDefault="0097484C" w:rsidP="00942B3C">
            <w:pPr>
              <w:rPr>
                <w:b/>
              </w:rPr>
            </w:pPr>
            <w:r>
              <w:rPr>
                <w:b/>
              </w:rPr>
              <w:t>E</w:t>
            </w:r>
            <w:r w:rsidR="00B6064A">
              <w:rPr>
                <w:b/>
              </w:rPr>
              <w:t>: abbotsbury.atta@gmail.com</w:t>
            </w:r>
          </w:p>
        </w:tc>
        <w:tc>
          <w:tcPr>
            <w:tcW w:w="4819" w:type="dxa"/>
            <w:tcBorders>
              <w:left w:val="double" w:sz="4" w:space="0" w:color="auto"/>
              <w:right w:val="double" w:sz="4" w:space="0" w:color="auto"/>
            </w:tcBorders>
          </w:tcPr>
          <w:p w14:paraId="3B7F9BC2" w14:textId="186C60C5" w:rsidR="0077629C" w:rsidRPr="004E079C" w:rsidRDefault="0077629C" w:rsidP="0077629C">
            <w:pPr>
              <w:rPr>
                <w:b/>
                <w:color w:val="FF0000"/>
              </w:rPr>
            </w:pPr>
            <w:proofErr w:type="gramStart"/>
            <w:r w:rsidRPr="004E079C">
              <w:rPr>
                <w:b/>
                <w:color w:val="FF0000"/>
              </w:rPr>
              <w:t>Account :</w:t>
            </w:r>
            <w:proofErr w:type="gramEnd"/>
            <w:r w:rsidRPr="004E079C">
              <w:rPr>
                <w:b/>
                <w:color w:val="FF0000"/>
              </w:rPr>
              <w:t xml:space="preserve">  01539390</w:t>
            </w:r>
          </w:p>
        </w:tc>
      </w:tr>
      <w:tr w:rsidR="0077629C" w:rsidRPr="00171883" w14:paraId="2F42D197" w14:textId="77777777" w:rsidTr="00264407">
        <w:tc>
          <w:tcPr>
            <w:tcW w:w="3828" w:type="dxa"/>
            <w:tcBorders>
              <w:right w:val="double" w:sz="4" w:space="0" w:color="auto"/>
            </w:tcBorders>
          </w:tcPr>
          <w:p w14:paraId="44FF885B" w14:textId="2D650343" w:rsidR="0077629C" w:rsidRPr="00171883" w:rsidRDefault="0077629C" w:rsidP="00942B3C">
            <w:pPr>
              <w:rPr>
                <w:b/>
              </w:rPr>
            </w:pPr>
          </w:p>
        </w:tc>
        <w:tc>
          <w:tcPr>
            <w:tcW w:w="481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1EEBA5" w14:textId="396DF0D4" w:rsidR="0077629C" w:rsidRPr="004E079C" w:rsidRDefault="0077629C" w:rsidP="00185038">
            <w:pPr>
              <w:rPr>
                <w:b/>
                <w:color w:val="FF0000"/>
              </w:rPr>
            </w:pPr>
            <w:r w:rsidRPr="004E079C">
              <w:rPr>
                <w:b/>
                <w:color w:val="FF0000"/>
              </w:rPr>
              <w:t xml:space="preserve">Reference: </w:t>
            </w:r>
            <w:r w:rsidR="00264407" w:rsidRPr="004E079C">
              <w:rPr>
                <w:b/>
                <w:color w:val="FF0000"/>
              </w:rPr>
              <w:t xml:space="preserve">Your Name &amp; </w:t>
            </w:r>
            <w:r w:rsidRPr="004E079C">
              <w:rPr>
                <w:b/>
                <w:color w:val="FF0000"/>
              </w:rPr>
              <w:t>Noel</w:t>
            </w:r>
            <w:r w:rsidR="00B6064A">
              <w:rPr>
                <w:b/>
                <w:color w:val="FF0000"/>
              </w:rPr>
              <w:t>18</w:t>
            </w:r>
          </w:p>
        </w:tc>
      </w:tr>
    </w:tbl>
    <w:p w14:paraId="316F4D9F" w14:textId="77777777" w:rsidR="00B47B28" w:rsidRDefault="00B47B28">
      <w:r>
        <w:tab/>
      </w:r>
      <w:r>
        <w:tab/>
      </w:r>
      <w:r>
        <w:tab/>
      </w:r>
    </w:p>
    <w:p w14:paraId="16019658" w14:textId="0CC89EF2" w:rsidR="00214BF9" w:rsidRDefault="00B47B28">
      <w:r>
        <w:t xml:space="preserve">Please switch your lights </w:t>
      </w:r>
      <w:r w:rsidR="00B02DF4">
        <w:t xml:space="preserve">on </w:t>
      </w:r>
      <w:r>
        <w:t>at 12</w:t>
      </w:r>
      <w:r w:rsidR="00C61CCB">
        <w:t xml:space="preserve"> </w:t>
      </w:r>
      <w:r>
        <w:t xml:space="preserve">noon on </w:t>
      </w:r>
      <w:r w:rsidRPr="00772529">
        <w:rPr>
          <w:noProof/>
          <w:color w:val="FF0000"/>
        </w:rPr>
        <w:t>S</w:t>
      </w:r>
      <w:r w:rsidR="00820352" w:rsidRPr="00772529">
        <w:rPr>
          <w:noProof/>
          <w:color w:val="FF0000"/>
        </w:rPr>
        <w:t>UNDAY</w:t>
      </w:r>
      <w:r>
        <w:t xml:space="preserve"> </w:t>
      </w:r>
      <w:r w:rsidR="00DF6D1E">
        <w:rPr>
          <w:color w:val="FF0000"/>
          <w:sz w:val="28"/>
          <w:szCs w:val="28"/>
        </w:rPr>
        <w:t>2</w:t>
      </w:r>
      <w:r w:rsidR="00DF6D1E" w:rsidRPr="00DF6D1E">
        <w:rPr>
          <w:color w:val="FF0000"/>
          <w:szCs w:val="28"/>
        </w:rPr>
        <w:t>nd</w:t>
      </w:r>
      <w:r w:rsidR="00820352" w:rsidRPr="00820352">
        <w:rPr>
          <w:color w:val="FF0000"/>
          <w:sz w:val="28"/>
          <w:szCs w:val="28"/>
        </w:rPr>
        <w:t xml:space="preserve"> December</w:t>
      </w:r>
      <w:r>
        <w:t>.  The lights stay on until Twelfth Night (6</w:t>
      </w:r>
      <w:r>
        <w:rPr>
          <w:vertAlign w:val="superscript"/>
        </w:rPr>
        <w:t>th</w:t>
      </w:r>
      <w:r>
        <w:t xml:space="preserve"> January) </w:t>
      </w:r>
      <w:r w:rsidR="00214BF9">
        <w:t>after which date</w:t>
      </w:r>
      <w:r>
        <w:t xml:space="preserve"> we will take down the trees and light</w:t>
      </w:r>
      <w:r w:rsidR="00214BF9">
        <w:t>s where this has been requested</w:t>
      </w:r>
      <w:r>
        <w:t>.  The tree holders stay in place.</w:t>
      </w:r>
      <w:r>
        <w:tab/>
      </w:r>
    </w:p>
    <w:p w14:paraId="55F16FAE" w14:textId="77777777" w:rsidR="00B47B28" w:rsidRDefault="00B47B28">
      <w:r>
        <w:tab/>
      </w:r>
      <w:r>
        <w:tab/>
      </w:r>
      <w:r>
        <w:tab/>
      </w:r>
      <w:r>
        <w:tab/>
      </w:r>
      <w:r>
        <w:tab/>
      </w:r>
    </w:p>
    <w:p w14:paraId="2A564B84" w14:textId="77777777" w:rsidR="00B47B28" w:rsidRDefault="00B47B28">
      <w:r>
        <w:t xml:space="preserve">Please do not hesitate to telephone me </w:t>
      </w:r>
      <w:r w:rsidR="008B0B84">
        <w:t>or the fitting team</w:t>
      </w:r>
      <w:r w:rsidR="00364B32">
        <w:t xml:space="preserve"> (8713</w:t>
      </w:r>
      <w:r w:rsidR="003E2169">
        <w:t>64</w:t>
      </w:r>
      <w:r w:rsidR="00364B32">
        <w:t xml:space="preserve"> - Steve</w:t>
      </w:r>
      <w:r w:rsidR="003E2169">
        <w:t>)</w:t>
      </w:r>
      <w:r w:rsidR="008B0B84">
        <w:t xml:space="preserve"> </w:t>
      </w:r>
      <w:r>
        <w:t>if you have any queries</w:t>
      </w:r>
      <w:r w:rsidR="008B0B84">
        <w:t>.</w:t>
      </w:r>
      <w:r>
        <w:t xml:space="preserve">  </w:t>
      </w:r>
    </w:p>
    <w:p w14:paraId="4B9BD09B" w14:textId="77777777" w:rsidR="00B47B28" w:rsidRDefault="00B47B28"/>
    <w:p w14:paraId="339EB95A" w14:textId="77777777" w:rsidR="00B47B28" w:rsidRDefault="00B47B28">
      <w:r>
        <w:t xml:space="preserve">I look forward to hearing from you and to seeing Abbotsbury </w:t>
      </w:r>
      <w:r w:rsidR="008B0B84">
        <w:t xml:space="preserve">lit up for the festive season; we </w:t>
      </w:r>
      <w:r w:rsidR="00654E74">
        <w:t xml:space="preserve">all </w:t>
      </w:r>
      <w:r w:rsidR="008B0B84">
        <w:t>do need something to cheer us up.</w:t>
      </w:r>
    </w:p>
    <w:p w14:paraId="6B3992E0" w14:textId="77777777" w:rsidR="00B47B28" w:rsidRDefault="00B47B28">
      <w:r>
        <w:t>With best wishes</w:t>
      </w:r>
    </w:p>
    <w:p w14:paraId="0132C9BB" w14:textId="42506C5C" w:rsidR="000C0F7A" w:rsidRDefault="00DF6D1E">
      <w:r>
        <w:t>Tina (aka Purple Nanny)</w:t>
      </w:r>
    </w:p>
    <w:p w14:paraId="1471B126" w14:textId="77777777" w:rsidR="000C0F7A" w:rsidRDefault="000C0F7A"/>
    <w:p w14:paraId="68A5CAB5" w14:textId="77777777" w:rsidR="008B0B84" w:rsidRDefault="008B0B84"/>
    <w:p w14:paraId="3B5E672C" w14:textId="77777777" w:rsidR="003750AE" w:rsidRDefault="003750AE" w:rsidP="003750AE">
      <w:pPr>
        <w:pStyle w:val="Title"/>
        <w:jc w:val="left"/>
      </w:pPr>
    </w:p>
    <w:p w14:paraId="2FA8C3E0" w14:textId="77777777" w:rsidR="003750AE" w:rsidRDefault="003848BC" w:rsidP="009515F6">
      <w:pPr>
        <w:pStyle w:val="Title"/>
        <w:tabs>
          <w:tab w:val="left" w:pos="4111"/>
          <w:tab w:val="left" w:pos="4536"/>
        </w:tabs>
        <w:jc w:val="left"/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1E92F3AE" wp14:editId="069B27B1">
            <wp:simplePos x="0" y="0"/>
            <wp:positionH relativeFrom="column">
              <wp:posOffset>2191385</wp:posOffset>
            </wp:positionH>
            <wp:positionV relativeFrom="paragraph">
              <wp:posOffset>-119380</wp:posOffset>
            </wp:positionV>
            <wp:extent cx="1050925" cy="1050925"/>
            <wp:effectExtent l="0" t="0" r="0" b="0"/>
            <wp:wrapTight wrapText="bothSides">
              <wp:wrapPolygon edited="0">
                <wp:start x="0" y="0"/>
                <wp:lineTo x="0" y="21143"/>
                <wp:lineTo x="21143" y="21143"/>
                <wp:lineTo x="21143" y="0"/>
                <wp:lineTo x="0" y="0"/>
              </wp:wrapPolygon>
            </wp:wrapTight>
            <wp:docPr id="3" name="Picture 3" descr="ATT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TTA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925" cy="1050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6F2763" w14:textId="77777777" w:rsidR="003750AE" w:rsidRDefault="003750AE" w:rsidP="009515F6">
      <w:pPr>
        <w:pStyle w:val="Title"/>
      </w:pPr>
    </w:p>
    <w:p w14:paraId="5B46F7F3" w14:textId="77777777" w:rsidR="003750AE" w:rsidRDefault="003750AE" w:rsidP="003750AE">
      <w:pPr>
        <w:pStyle w:val="Title"/>
        <w:jc w:val="left"/>
      </w:pPr>
    </w:p>
    <w:p w14:paraId="4CA31033" w14:textId="77777777" w:rsidR="003750AE" w:rsidRDefault="003750AE" w:rsidP="003750AE">
      <w:pPr>
        <w:pStyle w:val="Title"/>
        <w:jc w:val="left"/>
      </w:pPr>
      <w:r>
        <w:t>ABBOTSBURY NOEL 201</w:t>
      </w:r>
      <w:r w:rsidR="00142AD2">
        <w:t>7</w:t>
      </w:r>
    </w:p>
    <w:p w14:paraId="26B15616" w14:textId="77777777" w:rsidR="003750AE" w:rsidRDefault="003750AE" w:rsidP="003750AE">
      <w:r>
        <w:rPr>
          <w:b/>
          <w:bCs/>
        </w:rPr>
        <w:t>ORDER FORM</w:t>
      </w:r>
    </w:p>
    <w:p w14:paraId="7C40507F" w14:textId="77777777" w:rsidR="008B0B84" w:rsidRDefault="008B0B84"/>
    <w:p w14:paraId="4A5D156B" w14:textId="77777777" w:rsidR="008B0B84" w:rsidRDefault="008B0B84"/>
    <w:tbl>
      <w:tblPr>
        <w:tblW w:w="863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3776"/>
        <w:gridCol w:w="665"/>
        <w:gridCol w:w="1662"/>
        <w:gridCol w:w="1137"/>
        <w:gridCol w:w="1392"/>
      </w:tblGrid>
      <w:tr w:rsidR="008734FF" w:rsidRPr="008F5087" w14:paraId="0A861AFC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ouble" w:sz="4" w:space="0" w:color="auto"/>
              <w:bottom w:val="dashSmallGap" w:sz="4" w:space="0" w:color="auto"/>
              <w:right w:val="nil"/>
            </w:tcBorders>
            <w:vAlign w:val="center"/>
          </w:tcPr>
          <w:p w14:paraId="700B7852" w14:textId="77777777" w:rsidR="008734FF" w:rsidRPr="008F5087" w:rsidRDefault="008734FF" w:rsidP="008A5B34">
            <w:pPr>
              <w:rPr>
                <w:b/>
              </w:rPr>
            </w:pPr>
            <w:r w:rsidRPr="008F5087">
              <w:rPr>
                <w:b/>
              </w:rPr>
              <w:t>Details</w:t>
            </w:r>
          </w:p>
        </w:tc>
        <w:tc>
          <w:tcPr>
            <w:tcW w:w="1662" w:type="dxa"/>
            <w:tcBorders>
              <w:top w:val="double" w:sz="4" w:space="0" w:color="auto"/>
              <w:left w:val="nil"/>
              <w:bottom w:val="dashSmallGap" w:sz="4" w:space="0" w:color="auto"/>
            </w:tcBorders>
            <w:vAlign w:val="center"/>
          </w:tcPr>
          <w:p w14:paraId="0313C273" w14:textId="77777777" w:rsidR="008734FF" w:rsidRPr="008F5087" w:rsidRDefault="008734FF" w:rsidP="008F5087">
            <w:pPr>
              <w:jc w:val="center"/>
              <w:rPr>
                <w:b/>
              </w:rPr>
            </w:pPr>
            <w:r w:rsidRPr="008F5087">
              <w:rPr>
                <w:b/>
              </w:rPr>
              <w:t>Cost</w:t>
            </w:r>
          </w:p>
        </w:tc>
        <w:tc>
          <w:tcPr>
            <w:tcW w:w="1137" w:type="dxa"/>
            <w:tcBorders>
              <w:top w:val="double" w:sz="4" w:space="0" w:color="auto"/>
            </w:tcBorders>
            <w:vAlign w:val="center"/>
          </w:tcPr>
          <w:p w14:paraId="2817758B" w14:textId="77777777" w:rsidR="008734FF" w:rsidRPr="008F5087" w:rsidRDefault="008734FF" w:rsidP="008F5087">
            <w:pPr>
              <w:jc w:val="center"/>
              <w:rPr>
                <w:b/>
              </w:rPr>
            </w:pPr>
            <w:r w:rsidRPr="008F5087">
              <w:rPr>
                <w:b/>
              </w:rPr>
              <w:t>Quantity</w:t>
            </w:r>
          </w:p>
        </w:tc>
        <w:tc>
          <w:tcPr>
            <w:tcW w:w="1392" w:type="dxa"/>
            <w:tcBorders>
              <w:top w:val="double" w:sz="4" w:space="0" w:color="auto"/>
            </w:tcBorders>
            <w:vAlign w:val="center"/>
          </w:tcPr>
          <w:p w14:paraId="27051F14" w14:textId="77777777" w:rsidR="008734FF" w:rsidRPr="008F5087" w:rsidRDefault="008734FF" w:rsidP="008F5087">
            <w:pPr>
              <w:jc w:val="center"/>
              <w:rPr>
                <w:b/>
              </w:rPr>
            </w:pPr>
            <w:r w:rsidRPr="008F5087">
              <w:rPr>
                <w:b/>
              </w:rPr>
              <w:t>Amount</w:t>
            </w:r>
          </w:p>
        </w:tc>
      </w:tr>
      <w:tr w:rsidR="008734FF" w14:paraId="4F83E267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5C5EB6B" w14:textId="77777777" w:rsidR="008734FF" w:rsidRDefault="008734FF" w:rsidP="008A5B34">
            <w:r>
              <w:t>Galvanised painted tree holder and bolts</w:t>
            </w: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24E558B7" w14:textId="77777777" w:rsidR="008734FF" w:rsidRDefault="006A5368" w:rsidP="003E2169">
            <w:pPr>
              <w:jc w:val="center"/>
            </w:pPr>
            <w:r>
              <w:t>£</w:t>
            </w:r>
            <w:r w:rsidR="00C23018">
              <w:t>40.00</w:t>
            </w:r>
          </w:p>
        </w:tc>
        <w:tc>
          <w:tcPr>
            <w:tcW w:w="1137" w:type="dxa"/>
            <w:vAlign w:val="center"/>
          </w:tcPr>
          <w:p w14:paraId="0D892D17" w14:textId="77777777" w:rsidR="008734FF" w:rsidRDefault="008734FF" w:rsidP="008A5B34"/>
        </w:tc>
        <w:tc>
          <w:tcPr>
            <w:tcW w:w="1392" w:type="dxa"/>
            <w:vAlign w:val="center"/>
          </w:tcPr>
          <w:p w14:paraId="62937F34" w14:textId="77777777" w:rsidR="008734FF" w:rsidRDefault="006A5368" w:rsidP="008A5B34">
            <w:r>
              <w:t>£</w:t>
            </w:r>
          </w:p>
        </w:tc>
      </w:tr>
      <w:tr w:rsidR="008734FF" w14:paraId="2B583BD2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1917492" w14:textId="77777777" w:rsidR="008734FF" w:rsidRDefault="00F24C36" w:rsidP="00F24C36">
            <w:r>
              <w:t>T</w:t>
            </w:r>
            <w:r w:rsidR="00C542BC">
              <w:t xml:space="preserve">ree, state size </w:t>
            </w:r>
            <w:r w:rsidR="00654E74">
              <w:t xml:space="preserve">and type </w:t>
            </w:r>
            <w:r w:rsidR="00C542BC">
              <w:t>required:</w:t>
            </w:r>
            <w:r>
              <w:t xml:space="preserve"> for cost see table</w:t>
            </w:r>
            <w:r w:rsidR="00654E74">
              <w:t>s</w:t>
            </w:r>
            <w:r>
              <w:t xml:space="preserve"> below</w:t>
            </w: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1431AEC7" w14:textId="77777777" w:rsidR="008734FF" w:rsidRDefault="00820352" w:rsidP="00B057AE">
            <w:pPr>
              <w:jc w:val="center"/>
            </w:pPr>
            <w:r>
              <w:t>-</w:t>
            </w:r>
          </w:p>
        </w:tc>
        <w:tc>
          <w:tcPr>
            <w:tcW w:w="1137" w:type="dxa"/>
            <w:vAlign w:val="center"/>
          </w:tcPr>
          <w:p w14:paraId="510AC270" w14:textId="77777777" w:rsidR="008734FF" w:rsidRDefault="008734FF" w:rsidP="008A5B34"/>
        </w:tc>
        <w:tc>
          <w:tcPr>
            <w:tcW w:w="1392" w:type="dxa"/>
            <w:vAlign w:val="center"/>
          </w:tcPr>
          <w:p w14:paraId="24D21ABB" w14:textId="77777777" w:rsidR="008734FF" w:rsidRDefault="006A5368" w:rsidP="008A5B34">
            <w:r>
              <w:t>£</w:t>
            </w:r>
          </w:p>
        </w:tc>
      </w:tr>
      <w:tr w:rsidR="008734FF" w14:paraId="57B67DB9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72FBB07E" w14:textId="77777777" w:rsidR="008734FF" w:rsidRDefault="002A3556" w:rsidP="008A5B34">
            <w:r>
              <w:t>Lights per set</w:t>
            </w: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CAEBD5F" w14:textId="77777777" w:rsidR="008734FF" w:rsidRDefault="006A5368" w:rsidP="00941EE4">
            <w:pPr>
              <w:jc w:val="center"/>
            </w:pPr>
            <w:r>
              <w:t>£</w:t>
            </w:r>
            <w:r w:rsidR="002A3556">
              <w:t>2</w:t>
            </w:r>
            <w:r w:rsidR="00941EE4">
              <w:t>2</w:t>
            </w:r>
            <w:r w:rsidR="002A3556">
              <w:t>.00</w:t>
            </w:r>
          </w:p>
        </w:tc>
        <w:tc>
          <w:tcPr>
            <w:tcW w:w="1137" w:type="dxa"/>
            <w:vAlign w:val="center"/>
          </w:tcPr>
          <w:p w14:paraId="16A3B90F" w14:textId="77777777" w:rsidR="008734FF" w:rsidRDefault="008734FF" w:rsidP="008A5B34"/>
        </w:tc>
        <w:tc>
          <w:tcPr>
            <w:tcW w:w="1392" w:type="dxa"/>
            <w:vAlign w:val="center"/>
          </w:tcPr>
          <w:p w14:paraId="21FF3C3C" w14:textId="77777777" w:rsidR="008734FF" w:rsidRDefault="006A5368" w:rsidP="008A5B34">
            <w:r>
              <w:t>£</w:t>
            </w:r>
          </w:p>
        </w:tc>
      </w:tr>
      <w:tr w:rsidR="008734FF" w14:paraId="3346E840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F01F754" w14:textId="77777777" w:rsidR="008734FF" w:rsidRDefault="002A3556" w:rsidP="008A5B34">
            <w:r>
              <w:t>Install tree and lights, take down</w:t>
            </w: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597A122D" w14:textId="77777777" w:rsidR="008734FF" w:rsidRDefault="006A5368" w:rsidP="008F5087">
            <w:pPr>
              <w:jc w:val="center"/>
            </w:pPr>
            <w:r>
              <w:t>£20</w:t>
            </w:r>
            <w:r w:rsidR="002A3556">
              <w:t>.00</w:t>
            </w:r>
          </w:p>
        </w:tc>
        <w:tc>
          <w:tcPr>
            <w:tcW w:w="1137" w:type="dxa"/>
            <w:tcBorders>
              <w:bottom w:val="dashSmallGap" w:sz="4" w:space="0" w:color="auto"/>
            </w:tcBorders>
            <w:vAlign w:val="center"/>
          </w:tcPr>
          <w:p w14:paraId="3B183F2F" w14:textId="77777777" w:rsidR="008734FF" w:rsidRDefault="008734FF" w:rsidP="008A5B34"/>
        </w:tc>
        <w:tc>
          <w:tcPr>
            <w:tcW w:w="1392" w:type="dxa"/>
            <w:tcBorders>
              <w:bottom w:val="dashSmallGap" w:sz="4" w:space="0" w:color="auto"/>
            </w:tcBorders>
            <w:vAlign w:val="center"/>
          </w:tcPr>
          <w:p w14:paraId="2C3CCB10" w14:textId="77777777" w:rsidR="008734FF" w:rsidRDefault="006A5368" w:rsidP="008A5B34">
            <w:r>
              <w:t>£</w:t>
            </w:r>
          </w:p>
        </w:tc>
      </w:tr>
      <w:tr w:rsidR="0016279C" w:rsidRPr="008F5087" w14:paraId="662D1474" w14:textId="77777777" w:rsidTr="00486339">
        <w:trPr>
          <w:trHeight w:val="454"/>
        </w:trPr>
        <w:tc>
          <w:tcPr>
            <w:tcW w:w="4441" w:type="dxa"/>
            <w:gridSpan w:val="2"/>
            <w:tcBorders>
              <w:top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248A502" w14:textId="33D2B1F4" w:rsidR="0016279C" w:rsidRPr="008F5087" w:rsidRDefault="00A92CC3" w:rsidP="008F5087">
            <w:pPr>
              <w:rPr>
                <w:b/>
              </w:rPr>
            </w:pPr>
            <w:r w:rsidRPr="008F5087">
              <w:rPr>
                <w:b/>
              </w:rPr>
              <w:t xml:space="preserve">Cheque / </w:t>
            </w:r>
            <w:r w:rsidR="00B6064A">
              <w:rPr>
                <w:b/>
              </w:rPr>
              <w:t>BACS</w:t>
            </w:r>
            <w:r w:rsidRPr="008F5087">
              <w:rPr>
                <w:b/>
              </w:rPr>
              <w:t xml:space="preserve"> *</w:t>
            </w: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77EF1BAF" w14:textId="77777777" w:rsidR="0016279C" w:rsidRPr="008F5087" w:rsidRDefault="0016279C" w:rsidP="008F5087">
            <w:pPr>
              <w:jc w:val="center"/>
              <w:rPr>
                <w:b/>
              </w:rPr>
            </w:pPr>
            <w:r w:rsidRPr="008F5087">
              <w:rPr>
                <w:b/>
              </w:rPr>
              <w:t>TOTAL</w:t>
            </w:r>
          </w:p>
        </w:tc>
        <w:tc>
          <w:tcPr>
            <w:tcW w:w="1137" w:type="dxa"/>
            <w:vAlign w:val="center"/>
          </w:tcPr>
          <w:p w14:paraId="2B06003C" w14:textId="77777777" w:rsidR="0016279C" w:rsidRPr="008F5087" w:rsidRDefault="0016279C" w:rsidP="008F5087">
            <w:pPr>
              <w:rPr>
                <w:b/>
              </w:rPr>
            </w:pPr>
          </w:p>
        </w:tc>
        <w:tc>
          <w:tcPr>
            <w:tcW w:w="1392" w:type="dxa"/>
            <w:tcBorders>
              <w:top w:val="single" w:sz="4" w:space="0" w:color="000000"/>
              <w:bottom w:val="double" w:sz="4" w:space="0" w:color="auto"/>
            </w:tcBorders>
            <w:vAlign w:val="center"/>
          </w:tcPr>
          <w:p w14:paraId="2043DAC9" w14:textId="77777777" w:rsidR="0016279C" w:rsidRPr="008F5087" w:rsidRDefault="0016279C" w:rsidP="008F5087">
            <w:pPr>
              <w:rPr>
                <w:b/>
              </w:rPr>
            </w:pPr>
            <w:r w:rsidRPr="008F5087">
              <w:rPr>
                <w:b/>
              </w:rPr>
              <w:t>£</w:t>
            </w:r>
          </w:p>
        </w:tc>
      </w:tr>
      <w:tr w:rsidR="00DB681E" w:rsidRPr="008F5087" w14:paraId="0EBE0DA7" w14:textId="77777777" w:rsidTr="00486339">
        <w:trPr>
          <w:trHeight w:val="20"/>
        </w:trPr>
        <w:tc>
          <w:tcPr>
            <w:tcW w:w="4441" w:type="dxa"/>
            <w:gridSpan w:val="2"/>
            <w:tcBorders>
              <w:top w:val="dashSmallGap" w:sz="4" w:space="0" w:color="auto"/>
              <w:bottom w:val="nil"/>
              <w:right w:val="nil"/>
            </w:tcBorders>
            <w:vAlign w:val="center"/>
          </w:tcPr>
          <w:p w14:paraId="6A769243" w14:textId="77777777" w:rsidR="00DB681E" w:rsidRPr="008F5087" w:rsidRDefault="00DB681E" w:rsidP="008A5B34">
            <w:pPr>
              <w:rPr>
                <w:b/>
              </w:rPr>
            </w:pPr>
          </w:p>
        </w:tc>
        <w:tc>
          <w:tcPr>
            <w:tcW w:w="166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center"/>
          </w:tcPr>
          <w:p w14:paraId="61D5F24C" w14:textId="77777777" w:rsidR="00DB681E" w:rsidRPr="008F5087" w:rsidRDefault="00DB681E" w:rsidP="008F5087">
            <w:pPr>
              <w:jc w:val="center"/>
              <w:rPr>
                <w:b/>
              </w:rPr>
            </w:pPr>
          </w:p>
        </w:tc>
        <w:tc>
          <w:tcPr>
            <w:tcW w:w="113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7BD4545" w14:textId="77777777" w:rsidR="00DB681E" w:rsidRPr="008F5087" w:rsidRDefault="00DB681E" w:rsidP="008A5B34">
            <w:pPr>
              <w:rPr>
                <w:b/>
              </w:rPr>
            </w:pPr>
          </w:p>
        </w:tc>
        <w:tc>
          <w:tcPr>
            <w:tcW w:w="1392" w:type="dxa"/>
            <w:tcBorders>
              <w:top w:val="double" w:sz="4" w:space="0" w:color="auto"/>
              <w:left w:val="nil"/>
              <w:bottom w:val="nil"/>
            </w:tcBorders>
            <w:vAlign w:val="center"/>
          </w:tcPr>
          <w:p w14:paraId="631744FA" w14:textId="77777777" w:rsidR="00DB681E" w:rsidRPr="008F5087" w:rsidRDefault="00DB681E" w:rsidP="008A5B34">
            <w:pPr>
              <w:rPr>
                <w:b/>
              </w:rPr>
            </w:pPr>
          </w:p>
        </w:tc>
      </w:tr>
      <w:tr w:rsidR="00DB681E" w14:paraId="2A8F9D72" w14:textId="77777777" w:rsidTr="00486339">
        <w:trPr>
          <w:trHeight w:val="454"/>
        </w:trPr>
        <w:tc>
          <w:tcPr>
            <w:tcW w:w="8632" w:type="dxa"/>
            <w:gridSpan w:val="5"/>
            <w:tcBorders>
              <w:top w:val="nil"/>
              <w:bottom w:val="dashSmallGap" w:sz="4" w:space="0" w:color="auto"/>
            </w:tcBorders>
            <w:vAlign w:val="center"/>
          </w:tcPr>
          <w:p w14:paraId="2C1E898C" w14:textId="77777777" w:rsidR="00DB681E" w:rsidRDefault="001152EF" w:rsidP="008A5B34">
            <w:r>
              <w:t>Name</w:t>
            </w:r>
            <w:r w:rsidR="003750AE">
              <w:t>:</w:t>
            </w:r>
          </w:p>
        </w:tc>
      </w:tr>
      <w:tr w:rsidR="003750AE" w14:paraId="7A5B0FF2" w14:textId="77777777" w:rsidTr="00486339">
        <w:trPr>
          <w:trHeight w:val="454"/>
        </w:trPr>
        <w:tc>
          <w:tcPr>
            <w:tcW w:w="8632" w:type="dxa"/>
            <w:gridSpan w:val="5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6297F33B" w14:textId="77777777" w:rsidR="003750AE" w:rsidRDefault="003750AE" w:rsidP="008A5B34">
            <w:r>
              <w:t>Address:</w:t>
            </w:r>
          </w:p>
        </w:tc>
      </w:tr>
      <w:tr w:rsidR="003750AE" w14:paraId="49B1DF6F" w14:textId="77777777" w:rsidTr="00486339">
        <w:trPr>
          <w:trHeight w:val="454"/>
        </w:trPr>
        <w:tc>
          <w:tcPr>
            <w:tcW w:w="8632" w:type="dxa"/>
            <w:gridSpan w:val="5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127FBE3D" w14:textId="77777777" w:rsidR="003750AE" w:rsidRDefault="003750AE" w:rsidP="008A5B34"/>
        </w:tc>
      </w:tr>
      <w:tr w:rsidR="003750AE" w14:paraId="5C4E6CA6" w14:textId="77777777" w:rsidTr="00486339">
        <w:trPr>
          <w:trHeight w:val="454"/>
        </w:trPr>
        <w:tc>
          <w:tcPr>
            <w:tcW w:w="3776" w:type="dxa"/>
            <w:tcBorders>
              <w:top w:val="dashSmallGap" w:sz="4" w:space="0" w:color="auto"/>
              <w:bottom w:val="double" w:sz="4" w:space="0" w:color="auto"/>
              <w:right w:val="nil"/>
            </w:tcBorders>
            <w:vAlign w:val="center"/>
          </w:tcPr>
          <w:p w14:paraId="47D584C8" w14:textId="77777777" w:rsidR="003750AE" w:rsidRDefault="003750AE" w:rsidP="008A5B34">
            <w:r>
              <w:t>Telephone:</w:t>
            </w:r>
          </w:p>
        </w:tc>
        <w:tc>
          <w:tcPr>
            <w:tcW w:w="4856" w:type="dxa"/>
            <w:gridSpan w:val="4"/>
            <w:tcBorders>
              <w:top w:val="dashSmallGap" w:sz="4" w:space="0" w:color="auto"/>
              <w:left w:val="nil"/>
              <w:bottom w:val="double" w:sz="4" w:space="0" w:color="auto"/>
            </w:tcBorders>
            <w:vAlign w:val="center"/>
          </w:tcPr>
          <w:p w14:paraId="6553D63A" w14:textId="77777777" w:rsidR="003750AE" w:rsidRDefault="003750AE" w:rsidP="008A5B34">
            <w:r>
              <w:t>Email</w:t>
            </w:r>
          </w:p>
        </w:tc>
      </w:tr>
    </w:tbl>
    <w:p w14:paraId="47AB06A1" w14:textId="77777777" w:rsidR="008B0B84" w:rsidRDefault="008B0B84"/>
    <w:p w14:paraId="072A1EAA" w14:textId="77777777" w:rsidR="00A92CC3" w:rsidRDefault="00A92CC3" w:rsidP="00B6064A">
      <w:pPr>
        <w:jc w:val="center"/>
      </w:pPr>
      <w:r>
        <w:t>* Delete as necessary</w:t>
      </w:r>
    </w:p>
    <w:p w14:paraId="75E720DE" w14:textId="77777777" w:rsidR="00CC4DCB" w:rsidRDefault="00A92CC3" w:rsidP="00B6064A">
      <w:pPr>
        <w:jc w:val="center"/>
      </w:pPr>
      <w:r>
        <w:t xml:space="preserve">Note: </w:t>
      </w:r>
      <w:r w:rsidR="00DF3925">
        <w:t>A telephone number for contact is essential</w:t>
      </w:r>
    </w:p>
    <w:p w14:paraId="3EE4DEEF" w14:textId="5E9D908D" w:rsidR="00055919" w:rsidRDefault="00CC4DCB" w:rsidP="00B6064A">
      <w:pPr>
        <w:jc w:val="center"/>
        <w:rPr>
          <w:b/>
          <w:color w:val="FF0000"/>
        </w:rPr>
      </w:pPr>
      <w:r>
        <w:t xml:space="preserve">Please </w:t>
      </w:r>
      <w:r w:rsidR="00171883">
        <w:t xml:space="preserve">return to me by </w:t>
      </w:r>
      <w:r w:rsidR="00B6064A">
        <w:t>9</w:t>
      </w:r>
      <w:r w:rsidR="00142AD2" w:rsidRPr="00142AD2">
        <w:rPr>
          <w:vertAlign w:val="superscript"/>
        </w:rPr>
        <w:t>th</w:t>
      </w:r>
      <w:r w:rsidR="00142AD2">
        <w:t xml:space="preserve"> </w:t>
      </w:r>
      <w:r w:rsidR="000D423F">
        <w:t>November</w:t>
      </w:r>
      <w:r w:rsidR="00171883">
        <w:t xml:space="preserve"> 201</w:t>
      </w:r>
      <w:r w:rsidR="00B6064A">
        <w:t>8</w:t>
      </w:r>
      <w:r w:rsidR="00171883">
        <w:t xml:space="preserve"> with your payment</w:t>
      </w:r>
      <w:r w:rsidR="00171883" w:rsidRPr="000D423F">
        <w:rPr>
          <w:b/>
        </w:rPr>
        <w:t>.</w:t>
      </w:r>
    </w:p>
    <w:p w14:paraId="6D493B15" w14:textId="77777777" w:rsidR="00CC4DCB" w:rsidRPr="00732FF9" w:rsidRDefault="00171883" w:rsidP="00B6064A">
      <w:pPr>
        <w:jc w:val="center"/>
        <w:rPr>
          <w:b/>
          <w:color w:val="FF0000"/>
          <w:u w:val="single"/>
        </w:rPr>
      </w:pPr>
      <w:r w:rsidRPr="00732FF9">
        <w:rPr>
          <w:b/>
          <w:color w:val="FF0000"/>
          <w:u w:val="single"/>
        </w:rPr>
        <w:t>No order will be processed without payment.</w:t>
      </w:r>
    </w:p>
    <w:p w14:paraId="2D6C80AD" w14:textId="77777777" w:rsidR="00CC4DCB" w:rsidRDefault="00CC4DCB"/>
    <w:p w14:paraId="7291D5CF" w14:textId="4B5EF472" w:rsidR="00CC4DCB" w:rsidRDefault="00B6064A">
      <w:r>
        <w:t>Tina Raymond</w:t>
      </w:r>
    </w:p>
    <w:p w14:paraId="14D48DDC" w14:textId="4AAF481C" w:rsidR="00B6064A" w:rsidRDefault="00B6064A">
      <w:r>
        <w:t>Purple Nanny</w:t>
      </w:r>
    </w:p>
    <w:p w14:paraId="416E47A4" w14:textId="5184D4CE" w:rsidR="00B6064A" w:rsidRDefault="00B6064A">
      <w:r>
        <w:t>14 Rodden Row</w:t>
      </w:r>
    </w:p>
    <w:p w14:paraId="6FE4B0E9" w14:textId="2803CD05" w:rsidR="00B6064A" w:rsidRDefault="00B6064A">
      <w:r>
        <w:t>Abbotsbury</w:t>
      </w:r>
    </w:p>
    <w:p w14:paraId="34DD0C10" w14:textId="75266FD7" w:rsidR="00B6064A" w:rsidRDefault="00B6064A">
      <w:r>
        <w:t>Dorset DT3 4JL</w:t>
      </w:r>
    </w:p>
    <w:p w14:paraId="5FC46AF8" w14:textId="77777777" w:rsidR="00F24C36" w:rsidRDefault="00F24C36"/>
    <w:p w14:paraId="0D48A734" w14:textId="7D40E524" w:rsidR="00820352" w:rsidRPr="00820352" w:rsidRDefault="00820352" w:rsidP="00820352">
      <w:r w:rsidRPr="00820352">
        <w:t>Prices and are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3"/>
        <w:gridCol w:w="4483"/>
      </w:tblGrid>
      <w:tr w:rsidR="00820352" w:rsidRPr="00820352" w14:paraId="1192AB4D" w14:textId="77777777" w:rsidTr="00044C4A">
        <w:tc>
          <w:tcPr>
            <w:tcW w:w="4508" w:type="dxa"/>
          </w:tcPr>
          <w:p w14:paraId="37433A14" w14:textId="77777777" w:rsidR="00820352" w:rsidRPr="00820352" w:rsidRDefault="00820352" w:rsidP="00044C4A">
            <w:r w:rsidRPr="00820352">
              <w:t xml:space="preserve">Height of tree </w:t>
            </w:r>
            <w:r w:rsidRPr="00F25284">
              <w:rPr>
                <w:color w:val="FF0000"/>
              </w:rPr>
              <w:t>(Norway)</w:t>
            </w:r>
          </w:p>
        </w:tc>
        <w:tc>
          <w:tcPr>
            <w:tcW w:w="4508" w:type="dxa"/>
          </w:tcPr>
          <w:p w14:paraId="2917CFFB" w14:textId="77777777" w:rsidR="00820352" w:rsidRPr="00820352" w:rsidRDefault="00820352" w:rsidP="00044C4A">
            <w:r w:rsidRPr="00820352">
              <w:t>Cost (including VAT)</w:t>
            </w:r>
          </w:p>
        </w:tc>
      </w:tr>
      <w:tr w:rsidR="00820352" w:rsidRPr="00820352" w14:paraId="65E2912A" w14:textId="77777777" w:rsidTr="00044C4A">
        <w:tc>
          <w:tcPr>
            <w:tcW w:w="4508" w:type="dxa"/>
          </w:tcPr>
          <w:p w14:paraId="42C257A7" w14:textId="77777777" w:rsidR="00820352" w:rsidRPr="00820352" w:rsidRDefault="00820352" w:rsidP="00044C4A">
            <w:pPr>
              <w:jc w:val="center"/>
            </w:pPr>
            <w:r w:rsidRPr="00820352">
              <w:t>4 - foot</w:t>
            </w:r>
          </w:p>
        </w:tc>
        <w:tc>
          <w:tcPr>
            <w:tcW w:w="4508" w:type="dxa"/>
          </w:tcPr>
          <w:p w14:paraId="34A981BA" w14:textId="1DC17817" w:rsidR="00820352" w:rsidRPr="00820352" w:rsidRDefault="00820352" w:rsidP="00044C4A">
            <w:pPr>
              <w:jc w:val="center"/>
            </w:pPr>
            <w:r w:rsidRPr="00820352">
              <w:t>£</w:t>
            </w:r>
            <w:r w:rsidR="00AE1095">
              <w:t>9</w:t>
            </w:r>
            <w:r w:rsidRPr="00820352">
              <w:t>.</w:t>
            </w:r>
            <w:r w:rsidR="00BD2825">
              <w:t>0</w:t>
            </w:r>
            <w:r w:rsidRPr="00820352">
              <w:t>0</w:t>
            </w:r>
          </w:p>
        </w:tc>
      </w:tr>
      <w:tr w:rsidR="00820352" w:rsidRPr="00820352" w14:paraId="56C94575" w14:textId="77777777" w:rsidTr="00044C4A">
        <w:tc>
          <w:tcPr>
            <w:tcW w:w="4508" w:type="dxa"/>
          </w:tcPr>
          <w:p w14:paraId="3FE7D4DF" w14:textId="77777777" w:rsidR="00820352" w:rsidRPr="00820352" w:rsidRDefault="00820352" w:rsidP="00044C4A">
            <w:pPr>
              <w:jc w:val="center"/>
            </w:pPr>
            <w:r w:rsidRPr="00820352">
              <w:t>5 - foot</w:t>
            </w:r>
          </w:p>
        </w:tc>
        <w:tc>
          <w:tcPr>
            <w:tcW w:w="4508" w:type="dxa"/>
          </w:tcPr>
          <w:p w14:paraId="3BDE35F8" w14:textId="6C569D4C" w:rsidR="00820352" w:rsidRPr="00820352" w:rsidRDefault="00820352" w:rsidP="00044C4A">
            <w:pPr>
              <w:jc w:val="center"/>
            </w:pPr>
            <w:r w:rsidRPr="00820352">
              <w:t>£</w:t>
            </w:r>
            <w:r w:rsidR="002A56E7">
              <w:t>11.00</w:t>
            </w:r>
          </w:p>
        </w:tc>
      </w:tr>
      <w:tr w:rsidR="00820352" w:rsidRPr="00820352" w14:paraId="62097DB0" w14:textId="77777777" w:rsidTr="00044C4A">
        <w:tc>
          <w:tcPr>
            <w:tcW w:w="4508" w:type="dxa"/>
          </w:tcPr>
          <w:p w14:paraId="027A7598" w14:textId="77777777" w:rsidR="00820352" w:rsidRPr="00820352" w:rsidRDefault="00820352" w:rsidP="00044C4A">
            <w:pPr>
              <w:jc w:val="center"/>
            </w:pPr>
            <w:r w:rsidRPr="00820352">
              <w:t>7 - foot</w:t>
            </w:r>
          </w:p>
        </w:tc>
        <w:tc>
          <w:tcPr>
            <w:tcW w:w="4508" w:type="dxa"/>
          </w:tcPr>
          <w:p w14:paraId="2EFE04C3" w14:textId="77B8CC4C" w:rsidR="00820352" w:rsidRPr="00820352" w:rsidRDefault="00820352" w:rsidP="00044C4A">
            <w:pPr>
              <w:jc w:val="center"/>
            </w:pPr>
            <w:r w:rsidRPr="00820352">
              <w:t>£1</w:t>
            </w:r>
            <w:r w:rsidR="002A56E7">
              <w:t>5</w:t>
            </w:r>
            <w:r w:rsidRPr="00820352">
              <w:t>.00</w:t>
            </w:r>
          </w:p>
        </w:tc>
      </w:tr>
      <w:tr w:rsidR="00820352" w:rsidRPr="00820352" w14:paraId="0DAA311B" w14:textId="77777777" w:rsidTr="00044C4A">
        <w:tc>
          <w:tcPr>
            <w:tcW w:w="4508" w:type="dxa"/>
          </w:tcPr>
          <w:p w14:paraId="2127B968" w14:textId="77777777" w:rsidR="00820352" w:rsidRPr="00820352" w:rsidRDefault="00820352" w:rsidP="00044C4A">
            <w:pPr>
              <w:jc w:val="center"/>
            </w:pPr>
            <w:r w:rsidRPr="00820352">
              <w:t>10 - foot</w:t>
            </w:r>
          </w:p>
        </w:tc>
        <w:tc>
          <w:tcPr>
            <w:tcW w:w="4508" w:type="dxa"/>
          </w:tcPr>
          <w:p w14:paraId="0C0096E9" w14:textId="320B4BD4" w:rsidR="00820352" w:rsidRPr="00820352" w:rsidRDefault="00820352" w:rsidP="00044C4A">
            <w:pPr>
              <w:jc w:val="center"/>
            </w:pPr>
            <w:r w:rsidRPr="00820352">
              <w:t>£2</w:t>
            </w:r>
            <w:r w:rsidR="002A56E7">
              <w:t>5</w:t>
            </w:r>
            <w:r w:rsidRPr="00820352">
              <w:t>.00</w:t>
            </w:r>
          </w:p>
        </w:tc>
      </w:tr>
      <w:tr w:rsidR="00820352" w:rsidRPr="00820352" w14:paraId="3D7CB8FB" w14:textId="77777777" w:rsidTr="00044C4A">
        <w:tc>
          <w:tcPr>
            <w:tcW w:w="4508" w:type="dxa"/>
          </w:tcPr>
          <w:p w14:paraId="552A7EB9" w14:textId="77777777" w:rsidR="00820352" w:rsidRPr="00820352" w:rsidRDefault="00820352" w:rsidP="00044C4A">
            <w:pPr>
              <w:jc w:val="center"/>
            </w:pPr>
            <w:r w:rsidRPr="00820352">
              <w:t>15 - foot</w:t>
            </w:r>
          </w:p>
        </w:tc>
        <w:tc>
          <w:tcPr>
            <w:tcW w:w="4508" w:type="dxa"/>
          </w:tcPr>
          <w:p w14:paraId="5A4C5599" w14:textId="791866E5" w:rsidR="00820352" w:rsidRPr="00820352" w:rsidRDefault="00820352" w:rsidP="00044C4A">
            <w:pPr>
              <w:jc w:val="center"/>
            </w:pPr>
            <w:r w:rsidRPr="00820352">
              <w:t>£</w:t>
            </w:r>
            <w:r w:rsidR="002A56E7">
              <w:t>45</w:t>
            </w:r>
            <w:r w:rsidRPr="00820352">
              <w:t>.00</w:t>
            </w:r>
          </w:p>
        </w:tc>
      </w:tr>
    </w:tbl>
    <w:p w14:paraId="74D14C53" w14:textId="77777777" w:rsidR="00820352" w:rsidRPr="00820352" w:rsidRDefault="00820352" w:rsidP="002A5EB9">
      <w:pPr>
        <w:jc w:val="center"/>
      </w:pPr>
      <w:r w:rsidRPr="00820352">
        <w:t>Other sizes are available; prices on requ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3"/>
        <w:gridCol w:w="4483"/>
      </w:tblGrid>
      <w:tr w:rsidR="00820352" w:rsidRPr="00820352" w14:paraId="173CEF29" w14:textId="77777777" w:rsidTr="00044C4A">
        <w:tc>
          <w:tcPr>
            <w:tcW w:w="4508" w:type="dxa"/>
          </w:tcPr>
          <w:p w14:paraId="1C69EF83" w14:textId="77777777" w:rsidR="00820352" w:rsidRPr="00820352" w:rsidRDefault="00820352" w:rsidP="00044C4A">
            <w:r w:rsidRPr="00820352">
              <w:t xml:space="preserve">Height of tree </w:t>
            </w:r>
            <w:r w:rsidRPr="00F25284">
              <w:rPr>
                <w:color w:val="FF0000"/>
              </w:rPr>
              <w:t>(Nordman)</w:t>
            </w:r>
          </w:p>
        </w:tc>
        <w:tc>
          <w:tcPr>
            <w:tcW w:w="4508" w:type="dxa"/>
          </w:tcPr>
          <w:p w14:paraId="271622AC" w14:textId="77777777" w:rsidR="00820352" w:rsidRPr="00820352" w:rsidRDefault="00820352" w:rsidP="00044C4A">
            <w:r w:rsidRPr="00820352">
              <w:t>Cost (including VAT)</w:t>
            </w:r>
          </w:p>
        </w:tc>
      </w:tr>
      <w:tr w:rsidR="00820352" w:rsidRPr="00820352" w14:paraId="38ED4903" w14:textId="77777777" w:rsidTr="00044C4A">
        <w:tc>
          <w:tcPr>
            <w:tcW w:w="4508" w:type="dxa"/>
          </w:tcPr>
          <w:p w14:paraId="17AFC719" w14:textId="77777777" w:rsidR="00820352" w:rsidRPr="00820352" w:rsidRDefault="00820352" w:rsidP="00044C4A">
            <w:pPr>
              <w:jc w:val="center"/>
            </w:pPr>
            <w:r w:rsidRPr="00820352">
              <w:t>4 - foot</w:t>
            </w:r>
          </w:p>
        </w:tc>
        <w:tc>
          <w:tcPr>
            <w:tcW w:w="4508" w:type="dxa"/>
          </w:tcPr>
          <w:p w14:paraId="4D75BD55" w14:textId="320DF527" w:rsidR="00820352" w:rsidRPr="00820352" w:rsidRDefault="00820352" w:rsidP="00044C4A">
            <w:pPr>
              <w:jc w:val="center"/>
            </w:pPr>
            <w:r w:rsidRPr="00820352">
              <w:t>£2</w:t>
            </w:r>
            <w:r w:rsidR="002A56E7">
              <w:t>4.50</w:t>
            </w:r>
          </w:p>
        </w:tc>
      </w:tr>
      <w:tr w:rsidR="00820352" w:rsidRPr="00820352" w14:paraId="0A361358" w14:textId="77777777" w:rsidTr="00044C4A">
        <w:tc>
          <w:tcPr>
            <w:tcW w:w="4508" w:type="dxa"/>
          </w:tcPr>
          <w:p w14:paraId="0216B77C" w14:textId="77777777" w:rsidR="00820352" w:rsidRPr="00820352" w:rsidRDefault="00820352" w:rsidP="00044C4A">
            <w:pPr>
              <w:jc w:val="center"/>
            </w:pPr>
            <w:r w:rsidRPr="00820352">
              <w:t>5 - foot</w:t>
            </w:r>
          </w:p>
        </w:tc>
        <w:tc>
          <w:tcPr>
            <w:tcW w:w="4508" w:type="dxa"/>
          </w:tcPr>
          <w:p w14:paraId="3C89B6C9" w14:textId="77777777" w:rsidR="00820352" w:rsidRPr="00820352" w:rsidRDefault="00820352" w:rsidP="00044C4A">
            <w:pPr>
              <w:jc w:val="center"/>
            </w:pPr>
            <w:r w:rsidRPr="00820352">
              <w:t>£28.00</w:t>
            </w:r>
          </w:p>
        </w:tc>
      </w:tr>
      <w:tr w:rsidR="00820352" w:rsidRPr="00820352" w14:paraId="15D9D0CE" w14:textId="77777777" w:rsidTr="00044C4A">
        <w:tc>
          <w:tcPr>
            <w:tcW w:w="4508" w:type="dxa"/>
          </w:tcPr>
          <w:p w14:paraId="5790C4AD" w14:textId="77777777" w:rsidR="00820352" w:rsidRPr="00820352" w:rsidRDefault="00820352" w:rsidP="00044C4A">
            <w:pPr>
              <w:jc w:val="center"/>
            </w:pPr>
            <w:r w:rsidRPr="00820352">
              <w:t>6 - foot</w:t>
            </w:r>
          </w:p>
        </w:tc>
        <w:tc>
          <w:tcPr>
            <w:tcW w:w="4508" w:type="dxa"/>
          </w:tcPr>
          <w:p w14:paraId="67D5F30B" w14:textId="77777777" w:rsidR="00820352" w:rsidRPr="00820352" w:rsidRDefault="00820352" w:rsidP="00044C4A">
            <w:pPr>
              <w:jc w:val="center"/>
            </w:pPr>
            <w:r w:rsidRPr="00820352">
              <w:t>£33.00</w:t>
            </w:r>
          </w:p>
        </w:tc>
      </w:tr>
    </w:tbl>
    <w:p w14:paraId="602C2036" w14:textId="77777777" w:rsidR="00820352" w:rsidRDefault="00820352" w:rsidP="00820352">
      <w:pPr>
        <w:rPr>
          <w:sz w:val="32"/>
          <w:szCs w:val="32"/>
        </w:rPr>
      </w:pPr>
    </w:p>
    <w:p w14:paraId="17DCAC5C" w14:textId="77777777" w:rsidR="00F24C36" w:rsidRDefault="00F24C36"/>
    <w:sectPr w:rsidR="00F24C36" w:rsidSect="00171883">
      <w:pgSz w:w="11906" w:h="16838"/>
      <w:pgMar w:top="873" w:right="1133" w:bottom="284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AC2123"/>
    <w:multiLevelType w:val="hybridMultilevel"/>
    <w:tmpl w:val="5FC2F8D6"/>
    <w:lvl w:ilvl="0" w:tplc="08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Q0NDc3szAwMDBT0lEKTi0uzszPAykwrgUAY9VUSiwAAAA="/>
  </w:docVars>
  <w:rsids>
    <w:rsidRoot w:val="0005116E"/>
    <w:rsid w:val="00016C11"/>
    <w:rsid w:val="00045D62"/>
    <w:rsid w:val="0005116E"/>
    <w:rsid w:val="00055919"/>
    <w:rsid w:val="000B26AC"/>
    <w:rsid w:val="000B60DA"/>
    <w:rsid w:val="000C0F7A"/>
    <w:rsid w:val="000C5CEC"/>
    <w:rsid w:val="000D423F"/>
    <w:rsid w:val="000E4F65"/>
    <w:rsid w:val="001152EF"/>
    <w:rsid w:val="00140627"/>
    <w:rsid w:val="00142AD2"/>
    <w:rsid w:val="0016279C"/>
    <w:rsid w:val="00171883"/>
    <w:rsid w:val="00174C47"/>
    <w:rsid w:val="0017568A"/>
    <w:rsid w:val="00185038"/>
    <w:rsid w:val="001A4C53"/>
    <w:rsid w:val="001B068A"/>
    <w:rsid w:val="001F36D9"/>
    <w:rsid w:val="00214BF9"/>
    <w:rsid w:val="00264407"/>
    <w:rsid w:val="002710FC"/>
    <w:rsid w:val="00272155"/>
    <w:rsid w:val="002A3556"/>
    <w:rsid w:val="002A56E7"/>
    <w:rsid w:val="002A5EB9"/>
    <w:rsid w:val="002E2317"/>
    <w:rsid w:val="002E3332"/>
    <w:rsid w:val="0033586E"/>
    <w:rsid w:val="00364B32"/>
    <w:rsid w:val="003750AE"/>
    <w:rsid w:val="0037529E"/>
    <w:rsid w:val="00381BC3"/>
    <w:rsid w:val="003848BC"/>
    <w:rsid w:val="00384A1E"/>
    <w:rsid w:val="003D2F7F"/>
    <w:rsid w:val="003E2169"/>
    <w:rsid w:val="003E3571"/>
    <w:rsid w:val="00486339"/>
    <w:rsid w:val="004E079C"/>
    <w:rsid w:val="004F408C"/>
    <w:rsid w:val="00501251"/>
    <w:rsid w:val="005261BB"/>
    <w:rsid w:val="00526550"/>
    <w:rsid w:val="005718B3"/>
    <w:rsid w:val="005A39B4"/>
    <w:rsid w:val="005C1846"/>
    <w:rsid w:val="005E46F7"/>
    <w:rsid w:val="00654E74"/>
    <w:rsid w:val="00655C45"/>
    <w:rsid w:val="0068287F"/>
    <w:rsid w:val="006A5368"/>
    <w:rsid w:val="006B3510"/>
    <w:rsid w:val="00715DC2"/>
    <w:rsid w:val="00727A95"/>
    <w:rsid w:val="00732FF9"/>
    <w:rsid w:val="00772529"/>
    <w:rsid w:val="0077629C"/>
    <w:rsid w:val="007767B1"/>
    <w:rsid w:val="007A63BD"/>
    <w:rsid w:val="007C54C0"/>
    <w:rsid w:val="007E4D25"/>
    <w:rsid w:val="007E570C"/>
    <w:rsid w:val="007E6B24"/>
    <w:rsid w:val="007F53E5"/>
    <w:rsid w:val="00820352"/>
    <w:rsid w:val="00827C9C"/>
    <w:rsid w:val="008312FF"/>
    <w:rsid w:val="00856138"/>
    <w:rsid w:val="00867B4F"/>
    <w:rsid w:val="0087278F"/>
    <w:rsid w:val="008734FF"/>
    <w:rsid w:val="008A5B34"/>
    <w:rsid w:val="008B0B84"/>
    <w:rsid w:val="008F5087"/>
    <w:rsid w:val="00910578"/>
    <w:rsid w:val="00941EE4"/>
    <w:rsid w:val="00942B3C"/>
    <w:rsid w:val="009515F6"/>
    <w:rsid w:val="0097484C"/>
    <w:rsid w:val="00985BB5"/>
    <w:rsid w:val="009B7286"/>
    <w:rsid w:val="009B7648"/>
    <w:rsid w:val="009E7887"/>
    <w:rsid w:val="00A02C15"/>
    <w:rsid w:val="00A564E7"/>
    <w:rsid w:val="00A92CC3"/>
    <w:rsid w:val="00AA0324"/>
    <w:rsid w:val="00AE1095"/>
    <w:rsid w:val="00AF406D"/>
    <w:rsid w:val="00B02DF4"/>
    <w:rsid w:val="00B057AE"/>
    <w:rsid w:val="00B24663"/>
    <w:rsid w:val="00B47B28"/>
    <w:rsid w:val="00B6064A"/>
    <w:rsid w:val="00B60CC0"/>
    <w:rsid w:val="00BD2825"/>
    <w:rsid w:val="00BD39DC"/>
    <w:rsid w:val="00C00BAA"/>
    <w:rsid w:val="00C11B05"/>
    <w:rsid w:val="00C23018"/>
    <w:rsid w:val="00C33E5E"/>
    <w:rsid w:val="00C403C7"/>
    <w:rsid w:val="00C542BC"/>
    <w:rsid w:val="00C61CCB"/>
    <w:rsid w:val="00C76605"/>
    <w:rsid w:val="00C970A1"/>
    <w:rsid w:val="00CB4A68"/>
    <w:rsid w:val="00CC4DCB"/>
    <w:rsid w:val="00CD53DE"/>
    <w:rsid w:val="00CF2B7F"/>
    <w:rsid w:val="00D11439"/>
    <w:rsid w:val="00D70A13"/>
    <w:rsid w:val="00D7152C"/>
    <w:rsid w:val="00D807FA"/>
    <w:rsid w:val="00DA6E21"/>
    <w:rsid w:val="00DB681E"/>
    <w:rsid w:val="00DF3925"/>
    <w:rsid w:val="00DF6D1E"/>
    <w:rsid w:val="00E018CB"/>
    <w:rsid w:val="00E12367"/>
    <w:rsid w:val="00EF559E"/>
    <w:rsid w:val="00F24C36"/>
    <w:rsid w:val="00F25284"/>
    <w:rsid w:val="00F303EB"/>
    <w:rsid w:val="00F54FDE"/>
    <w:rsid w:val="00FE4154"/>
    <w:rsid w:val="00FE4F9F"/>
    <w:rsid w:val="00FE77F5"/>
    <w:rsid w:val="00FF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6EC420"/>
  <w15:docId w15:val="{FD641561-AE41-4A65-98C6-235A44D9B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68A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1B068A"/>
    <w:rPr>
      <w:color w:val="0000FF"/>
    </w:rPr>
  </w:style>
  <w:style w:type="paragraph" w:styleId="Title">
    <w:name w:val="Title"/>
    <w:basedOn w:val="Normal"/>
    <w:qFormat/>
    <w:rsid w:val="001B068A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15D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0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08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BOTSBURY NOEL 2009</vt:lpstr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BOTSBURY NOEL 2009</dc:title>
  <dc:creator>Cheryl Varley</dc:creator>
  <cp:lastModifiedBy>TINA RAYMOND</cp:lastModifiedBy>
  <cp:revision>13</cp:revision>
  <cp:lastPrinted>2017-10-28T15:55:00Z</cp:lastPrinted>
  <dcterms:created xsi:type="dcterms:W3CDTF">2018-10-16T14:19:00Z</dcterms:created>
  <dcterms:modified xsi:type="dcterms:W3CDTF">2018-10-18T12:51:00Z</dcterms:modified>
</cp:coreProperties>
</file>